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0465F2D4" w14:textId="5D6D760B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845803">
            <w:pPr>
              <w:pStyle w:val="a3"/>
              <w:numPr>
                <w:ilvl w:val="0"/>
                <w:numId w:val="2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2BAFF3" w14:textId="40BB04CA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改进标签编码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56A1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656A1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Revealing high-fidelity and present-day geometry of segmental linings by AI, 11th Internationa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E273E81" w14:textId="1C98D941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rement, 1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  <w:p w14:paraId="2AAD6625" w14:textId="14DEB089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FC092" w14:textId="77777777" w:rsidR="00FF79CC" w:rsidRDefault="00FF79CC" w:rsidP="000F2CC4">
      <w:r>
        <w:separator/>
      </w:r>
    </w:p>
  </w:endnote>
  <w:endnote w:type="continuationSeparator" w:id="0">
    <w:p w14:paraId="3E83A7C1" w14:textId="77777777" w:rsidR="00FF79CC" w:rsidRDefault="00FF79CC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CA1A2" w14:textId="77777777" w:rsidR="00FF79CC" w:rsidRDefault="00FF79CC" w:rsidP="000F2CC4">
      <w:r>
        <w:separator/>
      </w:r>
    </w:p>
  </w:footnote>
  <w:footnote w:type="continuationSeparator" w:id="0">
    <w:p w14:paraId="3D441B8B" w14:textId="77777777" w:rsidR="00FF79CC" w:rsidRDefault="00FF79CC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KqBQCFWaJ8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8</TotalTime>
  <Pages>4</Pages>
  <Words>1638</Words>
  <Characters>9340</Characters>
  <Application>Microsoft Office Word</Application>
  <DocSecurity>0</DocSecurity>
  <Lines>77</Lines>
  <Paragraphs>21</Paragraphs>
  <ScaleCrop>false</ScaleCrop>
  <Company/>
  <LinksUpToDate>false</LinksUpToDate>
  <CharactersWithSpaces>10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30</cp:revision>
  <cp:lastPrinted>2024-11-03T03:54:00Z</cp:lastPrinted>
  <dcterms:created xsi:type="dcterms:W3CDTF">2023-03-15T15:20:00Z</dcterms:created>
  <dcterms:modified xsi:type="dcterms:W3CDTF">2025-03-20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